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0290" w:rsidRPr="002449BA" w:rsidRDefault="00802020" w:rsidP="008E50BD">
      <w:pPr>
        <w:jc w:val="center"/>
        <w:rPr>
          <w:rFonts w:ascii="苹方 中等" w:eastAsia="苹方 中等" w:hAnsi="苹方 中等"/>
          <w:sz w:val="44"/>
          <w:szCs w:val="44"/>
        </w:rPr>
      </w:pPr>
      <w:r w:rsidRPr="002449BA">
        <w:rPr>
          <w:rFonts w:ascii="苹方 中等" w:eastAsia="苹方 中等" w:hAnsi="苹方 中等" w:hint="eastAsia"/>
          <w:sz w:val="44"/>
          <w:szCs w:val="44"/>
        </w:rPr>
        <w:t>几何图形</w:t>
      </w:r>
      <w:r w:rsidR="008E50BD" w:rsidRPr="002449BA">
        <w:rPr>
          <w:rFonts w:ascii="苹方 中等" w:eastAsia="苹方 中等" w:hAnsi="苹方 中等" w:hint="eastAsia"/>
          <w:sz w:val="44"/>
          <w:szCs w:val="44"/>
        </w:rPr>
        <w:t>计数</w:t>
      </w:r>
    </w:p>
    <w:p w:rsidR="00470706" w:rsidRPr="002449BA" w:rsidRDefault="00470706" w:rsidP="00470706">
      <w:pPr>
        <w:pBdr>
          <w:bottom w:val="single" w:sz="4" w:space="1" w:color="auto"/>
        </w:pBdr>
        <w:rPr>
          <w:rFonts w:ascii="苹方 中等" w:eastAsia="苹方 中等" w:hAnsi="苹方 中等"/>
          <w:sz w:val="24"/>
          <w:szCs w:val="24"/>
        </w:rPr>
      </w:pPr>
      <w:r w:rsidRPr="002449BA">
        <w:rPr>
          <w:rFonts w:ascii="苹方 中等" w:eastAsia="苹方 中等" w:hAnsi="苹方 中等" w:hint="eastAsia"/>
          <w:sz w:val="24"/>
          <w:szCs w:val="24"/>
        </w:rPr>
        <w:t>Name</w:t>
      </w:r>
      <w:r w:rsidRPr="002449BA">
        <w:rPr>
          <w:rFonts w:ascii="苹方 中等" w:eastAsia="苹方 中等" w:hAnsi="苹方 中等"/>
          <w:sz w:val="24"/>
          <w:szCs w:val="24"/>
        </w:rPr>
        <w:t xml:space="preserve">: </w:t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</w:r>
      <w:r w:rsidRPr="002449BA">
        <w:rPr>
          <w:rFonts w:ascii="苹方 中等" w:eastAsia="苹方 中等" w:hAnsi="苹方 中等"/>
          <w:sz w:val="24"/>
          <w:szCs w:val="24"/>
        </w:rPr>
        <w:tab/>
        <w:t xml:space="preserve">Score: </w:t>
      </w:r>
    </w:p>
    <w:p w:rsidR="002449BA" w:rsidRDefault="002449BA" w:rsidP="008E50BD">
      <w:pPr>
        <w:rPr>
          <w:rFonts w:ascii="苹方 中等" w:eastAsia="苹方 中等" w:hAnsi="苹方 中等"/>
          <w:sz w:val="30"/>
          <w:szCs w:val="30"/>
        </w:rPr>
      </w:pPr>
    </w:p>
    <w:p w:rsidR="002449BA" w:rsidRDefault="002449BA" w:rsidP="002449BA">
      <w:pPr>
        <w:jc w:val="center"/>
        <w:rPr>
          <w:rFonts w:ascii="苹方 中等" w:eastAsia="苹方 中等" w:hAnsi="苹方 中等"/>
          <w:sz w:val="30"/>
          <w:szCs w:val="30"/>
        </w:rPr>
      </w:pPr>
      <w:r>
        <w:rPr>
          <w:rFonts w:ascii="苹方 中等" w:eastAsia="苹方 中等" w:hAnsi="苹方 中等" w:hint="eastAsia"/>
          <w:sz w:val="30"/>
          <w:szCs w:val="30"/>
        </w:rPr>
        <w:t>（每个题目要求写出算式。）</w:t>
      </w:r>
    </w:p>
    <w:p w:rsidR="002449BA" w:rsidRDefault="002449BA" w:rsidP="008E50BD">
      <w:pPr>
        <w:rPr>
          <w:rFonts w:ascii="苹方 中等" w:eastAsia="苹方 中等" w:hAnsi="苹方 中等"/>
          <w:sz w:val="30"/>
          <w:szCs w:val="30"/>
        </w:rPr>
      </w:pPr>
    </w:p>
    <w:p w:rsidR="008E50BD" w:rsidRPr="002449BA" w:rsidRDefault="008E50BD" w:rsidP="008E50BD">
      <w:pPr>
        <w:rPr>
          <w:rFonts w:ascii="苹方 中等" w:eastAsia="苹方 中等" w:hAnsi="苹方 中等"/>
          <w:sz w:val="30"/>
          <w:szCs w:val="30"/>
        </w:rPr>
      </w:pPr>
      <w:r w:rsidRPr="002449BA">
        <w:rPr>
          <w:rFonts w:ascii="苹方 中等" w:eastAsia="苹方 中等" w:hAnsi="苹方 中等" w:hint="eastAsia"/>
          <w:sz w:val="30"/>
          <w:szCs w:val="30"/>
        </w:rPr>
        <w:t>1</w:t>
      </w:r>
      <w:r w:rsidRPr="002449BA">
        <w:rPr>
          <w:rFonts w:ascii="苹方 中等" w:eastAsia="苹方 中等" w:hAnsi="苹方 中等"/>
          <w:sz w:val="30"/>
          <w:szCs w:val="30"/>
        </w:rPr>
        <w:t>.</w:t>
      </w:r>
      <w:r w:rsidRPr="002449BA">
        <w:rPr>
          <w:rFonts w:ascii="苹方 中等" w:eastAsia="苹方 中等" w:hAnsi="苹方 中等" w:hint="eastAsia"/>
          <w:sz w:val="30"/>
          <w:szCs w:val="30"/>
        </w:rPr>
        <w:t>下图中有多少个点？</w:t>
      </w:r>
    </w:p>
    <w:p w:rsidR="002449BA" w:rsidRPr="002449BA" w:rsidRDefault="008E50BD" w:rsidP="008E50BD">
      <w:pPr>
        <w:rPr>
          <w:rFonts w:ascii="苹方 中等" w:eastAsia="苹方 中等" w:hAnsi="苹方 中等"/>
          <w:sz w:val="30"/>
          <w:szCs w:val="30"/>
        </w:rPr>
      </w:pPr>
      <w:r w:rsidRPr="002449BA">
        <w:rPr>
          <w:rFonts w:ascii="苹方 中等" w:eastAsia="苹方 中等" w:hAnsi="苹方 中等" w:hint="eastAsia"/>
          <w:noProof/>
          <w:sz w:val="30"/>
          <w:szCs w:val="30"/>
        </w:rPr>
        <w:drawing>
          <wp:inline distT="0" distB="0" distL="0" distR="0">
            <wp:extent cx="1590675" cy="159067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1217" cy="159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49BA" w:rsidRDefault="002449BA" w:rsidP="008E50BD">
      <w:pPr>
        <w:rPr>
          <w:rFonts w:ascii="苹方 中等" w:eastAsia="苹方 中等" w:hAnsi="苹方 中等"/>
          <w:sz w:val="30"/>
          <w:szCs w:val="30"/>
        </w:rPr>
      </w:pPr>
      <w:r w:rsidRPr="002449BA">
        <w:rPr>
          <w:rFonts w:ascii="苹方 中等" w:eastAsia="苹方 中等" w:hAnsi="苹方 中等" w:hint="eastAsia"/>
          <w:sz w:val="30"/>
          <w:szCs w:val="30"/>
        </w:rPr>
        <w:t>2</w:t>
      </w:r>
      <w:r w:rsidRPr="002449BA">
        <w:rPr>
          <w:rFonts w:ascii="苹方 中等" w:eastAsia="苹方 中等" w:hAnsi="苹方 中等"/>
          <w:sz w:val="30"/>
          <w:szCs w:val="30"/>
        </w:rPr>
        <w:t>.</w:t>
      </w:r>
      <w:r>
        <w:rPr>
          <w:rFonts w:ascii="苹方 中等" w:eastAsia="苹方 中等" w:hAnsi="苹方 中等" w:hint="eastAsia"/>
          <w:sz w:val="30"/>
          <w:szCs w:val="30"/>
        </w:rPr>
        <w:t>图中一共有多少条线段？</w:t>
      </w:r>
    </w:p>
    <w:p w:rsidR="002449BA" w:rsidRDefault="003561A2" w:rsidP="008E50BD">
      <w:pPr>
        <w:rPr>
          <w:rFonts w:ascii="苹方 中等" w:eastAsia="苹方 中等" w:hAnsi="苹方 中等"/>
          <w:sz w:val="30"/>
          <w:szCs w:val="30"/>
        </w:rPr>
      </w:pPr>
      <w:r>
        <w:rPr>
          <w:rFonts w:ascii="苹方 中等" w:eastAsia="苹方 中等" w:hAnsi="苹方 中等" w:hint="eastAs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8576</wp:posOffset>
                </wp:positionH>
                <wp:positionV relativeFrom="paragraph">
                  <wp:posOffset>280035</wp:posOffset>
                </wp:positionV>
                <wp:extent cx="2038350" cy="85725"/>
                <wp:effectExtent l="0" t="0" r="19050" b="28575"/>
                <wp:wrapNone/>
                <wp:docPr id="20" name="组合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8350" cy="85725"/>
                          <a:chOff x="0" y="0"/>
                          <a:chExt cx="2352675" cy="171450"/>
                        </a:xfrm>
                      </wpg:grpSpPr>
                      <wps:wsp>
                        <wps:cNvPr id="2" name="直接连接符 2"/>
                        <wps:cNvCnPr/>
                        <wps:spPr>
                          <a:xfrm>
                            <a:off x="0" y="161925"/>
                            <a:ext cx="2352675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直接连接符 3"/>
                        <wps:cNvCnPr/>
                        <wps:spPr>
                          <a:xfrm>
                            <a:off x="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直接连接符 4"/>
                        <wps:cNvCnPr/>
                        <wps:spPr>
                          <a:xfrm>
                            <a:off x="581025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直接连接符 5"/>
                        <wps:cNvCnPr/>
                        <wps:spPr>
                          <a:xfrm>
                            <a:off x="116205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直接连接符 6"/>
                        <wps:cNvCnPr/>
                        <wps:spPr>
                          <a:xfrm>
                            <a:off x="175260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直接连接符 7"/>
                        <wps:cNvCnPr/>
                        <wps:spPr>
                          <a:xfrm>
                            <a:off x="2343150" y="0"/>
                            <a:ext cx="0" cy="1714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94CEF6" id="组合 20" o:spid="_x0000_s1026" style="position:absolute;left:0;text-align:left;margin-left:2.25pt;margin-top:22.05pt;width:160.5pt;height:6.75pt;z-index:251666432;mso-width-relative:margin;mso-height-relative:margin" coordsize="23526,17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">
                <v:line id="直接连接符 2" o:spid="_x0000_s1027" style="position:absolute;visibility:visible;mso-wrap-style:square" from="0,1619" to="23526,1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" strokecolor="black [3200]" strokeweight="1.25pt">
                  <v:stroke joinstyle="miter"/>
                </v:line>
                <v:line id="直接连接符 3" o:spid="_x0000_s1028" style="position:absolute;visibility:visible;mso-wrap-style:square" from="0,0" to="0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" strokecolor="black [3200]" strokeweight="1.25pt">
                  <v:stroke joinstyle="miter"/>
                </v:line>
                <v:line id="直接连接符 4" o:spid="_x0000_s1029" style="position:absolute;visibility:visible;mso-wrap-style:square" from="5810,0" to="5810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" strokecolor="black [3200]" strokeweight="1.25pt">
                  <v:stroke joinstyle="miter"/>
                </v:line>
                <v:line id="直接连接符 5" o:spid="_x0000_s1030" style="position:absolute;visibility:visible;mso-wrap-style:square" from="11620,0" to="11620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" strokecolor="black [3200]" strokeweight="1.25pt">
                  <v:stroke joinstyle="miter"/>
                </v:line>
                <v:line id="直接连接符 6" o:spid="_x0000_s1031" style="position:absolute;visibility:visible;mso-wrap-style:square" from="17526,0" to="1752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" strokecolor="black [3200]" strokeweight="1.25pt">
                  <v:stroke joinstyle="miter"/>
                </v:line>
                <v:line id="直接连接符 7" o:spid="_x0000_s1032" style="position:absolute;visibility:visible;mso-wrap-style:square" from="23431,0" to="23431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" strokecolor="black [3200]" strokeweight="1.25pt">
                  <v:stroke joinstyle="miter"/>
                </v:line>
              </v:group>
            </w:pict>
          </mc:Fallback>
        </mc:AlternateContent>
      </w:r>
    </w:p>
    <w:p w:rsidR="002449BA" w:rsidRPr="003561A2" w:rsidRDefault="002449BA" w:rsidP="002449BA">
      <w:pPr>
        <w:rPr>
          <w:rFonts w:ascii="苹方 中等" w:eastAsia="苹方 中等" w:hAnsi="苹方 中等"/>
          <w:sz w:val="30"/>
          <w:szCs w:val="30"/>
        </w:rPr>
      </w:pPr>
    </w:p>
    <w:p w:rsidR="002449BA" w:rsidRDefault="002449BA" w:rsidP="002449BA">
      <w:pPr>
        <w:rPr>
          <w:rFonts w:ascii="苹方 中等" w:eastAsia="苹方 中等" w:hAnsi="苹方 中等"/>
          <w:sz w:val="30"/>
          <w:szCs w:val="30"/>
        </w:rPr>
      </w:pPr>
      <w:r>
        <w:rPr>
          <w:rFonts w:ascii="苹方 中等" w:eastAsia="苹方 中等" w:hAnsi="苹方 中等" w:hint="eastAsia"/>
          <w:sz w:val="30"/>
          <w:szCs w:val="30"/>
        </w:rPr>
        <w:t>3</w:t>
      </w:r>
      <w:r>
        <w:rPr>
          <w:rFonts w:ascii="苹方 中等" w:eastAsia="苹方 中等" w:hAnsi="苹方 中等"/>
          <w:sz w:val="30"/>
          <w:szCs w:val="30"/>
        </w:rPr>
        <w:t>.</w:t>
      </w:r>
      <w:r>
        <w:rPr>
          <w:rFonts w:ascii="苹方 中等" w:eastAsia="苹方 中等" w:hAnsi="苹方 中等" w:hint="eastAsia"/>
          <w:sz w:val="30"/>
          <w:szCs w:val="30"/>
        </w:rPr>
        <w:t>图中共有几个角？</w:t>
      </w:r>
    </w:p>
    <w:p w:rsidR="00851477" w:rsidRDefault="003561A2" w:rsidP="003561A2">
      <w:pPr>
        <w:tabs>
          <w:tab w:val="left" w:pos="4140"/>
        </w:tabs>
        <w:rPr>
          <w:rFonts w:ascii="苹方 中等" w:eastAsia="苹方 中等" w:hAnsi="苹方 中等"/>
          <w:sz w:val="24"/>
          <w:szCs w:val="24"/>
        </w:rPr>
      </w:pPr>
      <w:r w:rsidRPr="003561A2">
        <w:rPr>
          <w:rFonts w:ascii="苹方 中等" w:eastAsia="苹方 中等" w:hAnsi="苹方 中等"/>
          <w:noProof/>
          <w:sz w:val="30"/>
          <w:szCs w:val="30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>
                <wp:simplePos x="0" y="0"/>
                <wp:positionH relativeFrom="column">
                  <wp:posOffset>1990725</wp:posOffset>
                </wp:positionH>
                <wp:positionV relativeFrom="paragraph">
                  <wp:posOffset>186690</wp:posOffset>
                </wp:positionV>
                <wp:extent cx="409575" cy="1404620"/>
                <wp:effectExtent l="0" t="0" r="9525" b="635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61A2" w:rsidRPr="003561A2" w:rsidRDefault="003561A2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  <w:p w:rsidR="003561A2" w:rsidRPr="003561A2" w:rsidRDefault="003561A2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rFonts w:hint="eastAsia"/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  <w:p w:rsidR="003561A2" w:rsidRPr="003561A2" w:rsidRDefault="003561A2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rFonts w:hint="eastAsia"/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  <w:p w:rsidR="003561A2" w:rsidRPr="003561A2" w:rsidRDefault="003561A2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…</w:t>
                            </w:r>
                          </w:p>
                          <w:p w:rsidR="003561A2" w:rsidRPr="003561A2" w:rsidRDefault="003561A2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3561A2" w:rsidRPr="003561A2" w:rsidRDefault="003561A2">
                            <w:pPr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561A2">
                              <w:rPr>
                                <w:rFonts w:hint="eastAsia"/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  <w:r w:rsidRPr="003561A2">
                              <w:rPr>
                                <w:b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56.75pt;margin-top:14.7pt;width:32.25pt;height:110.6pt;z-index:2516889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" stroked="f">
                <v:textbox style="mso-fit-shape-to-text:t">
                  <w:txbxContent>
                    <w:p w:rsidR="003561A2" w:rsidRPr="003561A2" w:rsidRDefault="003561A2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  <w:p w:rsidR="003561A2" w:rsidRPr="003561A2" w:rsidRDefault="003561A2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rFonts w:hint="eastAsia"/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  <w:p w:rsidR="003561A2" w:rsidRPr="003561A2" w:rsidRDefault="003561A2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rFonts w:hint="eastAsia"/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  <w:p w:rsidR="003561A2" w:rsidRPr="003561A2" w:rsidRDefault="003561A2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…</w:t>
                      </w:r>
                    </w:p>
                    <w:p w:rsidR="003561A2" w:rsidRPr="003561A2" w:rsidRDefault="003561A2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3561A2" w:rsidRPr="003561A2" w:rsidRDefault="003561A2">
                      <w:pPr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561A2">
                        <w:rPr>
                          <w:rFonts w:hint="eastAsia"/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</w:t>
                      </w:r>
                      <w:r w:rsidRPr="003561A2">
                        <w:rPr>
                          <w:b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苹方 中等" w:eastAsia="苹方 中等" w:hAnsi="苹方 中等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9524</wp:posOffset>
                </wp:positionH>
                <wp:positionV relativeFrom="paragraph">
                  <wp:posOffset>329565</wp:posOffset>
                </wp:positionV>
                <wp:extent cx="2076450" cy="888753"/>
                <wp:effectExtent l="0" t="0" r="19050" b="26035"/>
                <wp:wrapNone/>
                <wp:docPr id="21" name="组合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6450" cy="888753"/>
                          <a:chOff x="0" y="0"/>
                          <a:chExt cx="2447925" cy="1047750"/>
                        </a:xfrm>
                      </wpg:grpSpPr>
                      <wps:wsp>
                        <wps:cNvPr id="8" name="直接连接符 8"/>
                        <wps:cNvCnPr/>
                        <wps:spPr>
                          <a:xfrm>
                            <a:off x="0" y="0"/>
                            <a:ext cx="243840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直接连接符 9"/>
                        <wps:cNvCnPr/>
                        <wps:spPr>
                          <a:xfrm>
                            <a:off x="0" y="0"/>
                            <a:ext cx="2219325" cy="104775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直接连接符 10"/>
                        <wps:cNvCnPr/>
                        <wps:spPr>
                          <a:xfrm>
                            <a:off x="0" y="0"/>
                            <a:ext cx="2447925" cy="23812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直接连接符 11"/>
                        <wps:cNvCnPr/>
                        <wps:spPr>
                          <a:xfrm>
                            <a:off x="0" y="0"/>
                            <a:ext cx="2400300" cy="45720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椭圆 12"/>
                        <wps:cNvSpPr/>
                        <wps:spPr>
                          <a:xfrm>
                            <a:off x="2057400" y="514350"/>
                            <a:ext cx="47625" cy="476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椭圆 13"/>
                        <wps:cNvSpPr/>
                        <wps:spPr>
                          <a:xfrm>
                            <a:off x="2057400" y="666750"/>
                            <a:ext cx="47625" cy="476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椭圆 14"/>
                        <wps:cNvSpPr/>
                        <wps:spPr>
                          <a:xfrm>
                            <a:off x="2057400" y="819150"/>
                            <a:ext cx="47625" cy="476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FCB028" id="组合 21" o:spid="_x0000_s1026" style="position:absolute;left:0;text-align:left;margin-left:-.75pt;margin-top:25.95pt;width:163.5pt;height:70pt;z-index:251679744;mso-width-relative:margin;mso-height-relative:margin" coordsize="24479,10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">
                <v:line id="直接连接符 8" o:spid="_x0000_s1027" style="position:absolute;visibility:visible;mso-wrap-style:square" from="0,0" to="2438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" strokecolor="black [3213]" strokeweight="1.25pt">
                  <v:stroke joinstyle="miter"/>
                </v:line>
                <v:line id="直接连接符 9" o:spid="_x0000_s1028" style="position:absolute;visibility:visible;mso-wrap-style:square" from="0,0" to="22193,10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" strokecolor="black [3213]" strokeweight="1.25pt">
                  <v:stroke joinstyle="miter"/>
                </v:line>
                <v:line id="直接连接符 10" o:spid="_x0000_s1029" style="position:absolute;visibility:visible;mso-wrap-style:square" from="0,0" to="24479,2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" strokecolor="black [3213]" strokeweight="1.25pt">
                  <v:stroke joinstyle="miter"/>
                </v:line>
                <v:line id="直接连接符 11" o:spid="_x0000_s1030" style="position:absolute;visibility:visible;mso-wrap-style:square" from="0,0" to="24003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" strokecolor="black [3213]" strokeweight="1.25pt">
                  <v:stroke joinstyle="miter"/>
                </v:line>
                <v:oval id="椭圆 12" o:spid="_x0000_s1031" style="position:absolute;left:20574;top:5143;width:476;height: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" fillcolor="black [3200]" strokecolor="black [1600]" strokeweight="1pt">
                  <v:stroke joinstyle="miter"/>
                </v:oval>
                <v:oval id="椭圆 13" o:spid="_x0000_s1032" style="position:absolute;left:20574;top:6667;width:476;height: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" fillcolor="black [3200]" strokecolor="black [1600]" strokeweight="1pt">
                  <v:stroke joinstyle="miter"/>
                </v:oval>
                <v:oval id="椭圆 14" o:spid="_x0000_s1033" style="position:absolute;left:20574;top:8191;width:476;height: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" fillcolor="black [3200]" strokecolor="black [1600]" strokeweight="1pt">
                  <v:stroke joinstyle="miter"/>
                </v:oval>
              </v:group>
            </w:pict>
          </mc:Fallback>
        </mc:AlternateContent>
      </w:r>
      <w:r w:rsidR="00851477">
        <w:rPr>
          <w:rFonts w:ascii="苹方 中等" w:eastAsia="苹方 中等" w:hAnsi="苹方 中等"/>
          <w:sz w:val="30"/>
          <w:szCs w:val="30"/>
        </w:rPr>
        <w:tab/>
      </w:r>
    </w:p>
    <w:p w:rsidR="00851477" w:rsidRDefault="00851477" w:rsidP="00851477">
      <w:pPr>
        <w:rPr>
          <w:rFonts w:ascii="苹方 中等" w:eastAsia="苹方 中等" w:hAnsi="苹方 中等"/>
          <w:sz w:val="24"/>
          <w:szCs w:val="24"/>
        </w:rPr>
      </w:pPr>
    </w:p>
    <w:p w:rsidR="00851477" w:rsidRDefault="00851477" w:rsidP="00851477">
      <w:pPr>
        <w:rPr>
          <w:rFonts w:ascii="苹方 中等" w:eastAsia="苹方 中等" w:hAnsi="苹方 中等"/>
          <w:sz w:val="30"/>
          <w:szCs w:val="30"/>
        </w:rPr>
      </w:pPr>
    </w:p>
    <w:p w:rsidR="00851477" w:rsidRDefault="00851477" w:rsidP="00851477">
      <w:pPr>
        <w:rPr>
          <w:rFonts w:ascii="苹方 中等" w:eastAsia="苹方 中等" w:hAnsi="苹方 中等"/>
          <w:sz w:val="30"/>
          <w:szCs w:val="30"/>
        </w:rPr>
      </w:pPr>
    </w:p>
    <w:p w:rsidR="00851477" w:rsidRDefault="00851477" w:rsidP="00851477">
      <w:pPr>
        <w:rPr>
          <w:rFonts w:ascii="苹方 中等" w:eastAsia="苹方 中等" w:hAnsi="苹方 中等"/>
          <w:sz w:val="30"/>
          <w:szCs w:val="30"/>
        </w:rPr>
      </w:pPr>
      <w:r>
        <w:rPr>
          <w:rFonts w:ascii="苹方 中等" w:eastAsia="苹方 中等" w:hAnsi="苹方 中等" w:hint="eastAsia"/>
          <w:sz w:val="30"/>
          <w:szCs w:val="30"/>
        </w:rPr>
        <w:t>4</w:t>
      </w:r>
      <w:r>
        <w:rPr>
          <w:rFonts w:ascii="苹方 中等" w:eastAsia="苹方 中等" w:hAnsi="苹方 中等"/>
          <w:sz w:val="30"/>
          <w:szCs w:val="30"/>
        </w:rPr>
        <w:t>.</w:t>
      </w:r>
      <w:r>
        <w:rPr>
          <w:rFonts w:ascii="苹方 中等" w:eastAsia="苹方 中等" w:hAnsi="苹方 中等" w:hint="eastAsia"/>
          <w:sz w:val="30"/>
          <w:szCs w:val="30"/>
        </w:rPr>
        <w:t>图中有几个三角形？</w:t>
      </w:r>
    </w:p>
    <w:p w:rsidR="00851477" w:rsidRDefault="003561A2" w:rsidP="00851477">
      <w:pPr>
        <w:rPr>
          <w:rFonts w:ascii="苹方 中等" w:eastAsia="苹方 中等" w:hAnsi="苹方 中等"/>
          <w:sz w:val="30"/>
          <w:szCs w:val="30"/>
        </w:rPr>
      </w:pPr>
      <w:r>
        <w:rPr>
          <w:rFonts w:ascii="苹方 中等" w:eastAsia="苹方 中等" w:hAnsi="苹方 中等" w:hint="eastAsia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190500</wp:posOffset>
                </wp:positionH>
                <wp:positionV relativeFrom="paragraph">
                  <wp:posOffset>177165</wp:posOffset>
                </wp:positionV>
                <wp:extent cx="1419225" cy="1419225"/>
                <wp:effectExtent l="0" t="19050" r="47625" b="28575"/>
                <wp:wrapNone/>
                <wp:docPr id="22" name="组合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19225" cy="1419225"/>
                          <a:chOff x="0" y="0"/>
                          <a:chExt cx="1733550" cy="1733550"/>
                        </a:xfrm>
                      </wpg:grpSpPr>
                      <wps:wsp>
                        <wps:cNvPr id="15" name="直角三角形 15"/>
                        <wps:cNvSpPr/>
                        <wps:spPr>
                          <a:xfrm>
                            <a:off x="0" y="0"/>
                            <a:ext cx="1733550" cy="1733550"/>
                          </a:xfrm>
                          <a:prstGeom prst="rtTriangle">
                            <a:avLst/>
                          </a:prstGeom>
                          <a:solidFill>
                            <a:schemeClr val="bg1"/>
                          </a:solidFill>
                          <a:ln w="158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直接连接符 16"/>
                        <wps:cNvCnPr/>
                        <wps:spPr>
                          <a:xfrm flipV="1">
                            <a:off x="0" y="485775"/>
                            <a:ext cx="504825" cy="12382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接连接符 17"/>
                        <wps:cNvCnPr/>
                        <wps:spPr>
                          <a:xfrm flipV="1">
                            <a:off x="0" y="933450"/>
                            <a:ext cx="933450" cy="78105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直接连接符 18"/>
                        <wps:cNvCnPr/>
                        <wps:spPr>
                          <a:xfrm flipV="1">
                            <a:off x="0" y="1428750"/>
                            <a:ext cx="1428750" cy="295275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70B21F" id="组合 22" o:spid="_x0000_s1026" style="position:absolute;left:0;text-align:left;margin-left:15pt;margin-top:13.95pt;width:111.75pt;height:111.75pt;z-index:251686912;mso-width-relative:margin;mso-height-relative:margin" coordsize="17335,17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直角三角形 15" o:spid="_x0000_s1027" type="#_x0000_t6" style="position:absolute;width:17335;height:173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" fillcolor="white [3212]" strokecolor="black [3213]" strokeweight="1.25pt"/>
                <v:line id="直接连接符 16" o:spid="_x0000_s1028" style="position:absolute;flip:y;visibility:visible;mso-wrap-style:square" from="0,4857" to="504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" strokecolor="black [3200]" strokeweight="1.25pt">
                  <v:stroke joinstyle="miter"/>
                </v:line>
                <v:line id="直接连接符 17" o:spid="_x0000_s1029" style="position:absolute;flip:y;visibility:visible;mso-wrap-style:square" from="0,9334" to="9334,17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" strokecolor="black [3200]" strokeweight="1.25pt">
                  <v:stroke joinstyle="miter"/>
                </v:line>
                <v:line id="直接连接符 18" o:spid="_x0000_s1030" style="position:absolute;flip:y;visibility:visible;mso-wrap-style:square" from="0,14287" to="14287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" strokecolor="black [3200]" strokeweight="1.25pt">
                  <v:stroke joinstyle="miter"/>
                </v:line>
              </v:group>
            </w:pict>
          </mc:Fallback>
        </mc:AlternateContent>
      </w:r>
    </w:p>
    <w:p w:rsidR="00851477" w:rsidRPr="00851477" w:rsidRDefault="00851477" w:rsidP="00851477">
      <w:pPr>
        <w:rPr>
          <w:rFonts w:ascii="苹方 中等" w:eastAsia="苹方 中等" w:hAnsi="苹方 中等"/>
          <w:sz w:val="30"/>
          <w:szCs w:val="30"/>
        </w:rPr>
      </w:pPr>
    </w:p>
    <w:p w:rsidR="00851477" w:rsidRPr="00851477" w:rsidRDefault="00851477" w:rsidP="00851477">
      <w:pPr>
        <w:rPr>
          <w:rFonts w:ascii="苹方 中等" w:eastAsia="苹方 中等" w:hAnsi="苹方 中等"/>
          <w:sz w:val="30"/>
          <w:szCs w:val="30"/>
        </w:rPr>
      </w:pPr>
    </w:p>
    <w:p w:rsidR="003561A2" w:rsidRPr="00C10057" w:rsidRDefault="003561A2" w:rsidP="00851477">
      <w:pPr>
        <w:rPr>
          <w:rFonts w:ascii="苹方 中等" w:eastAsia="苹方 中等" w:hAnsi="苹方 中等" w:hint="eastAsia"/>
          <w:sz w:val="30"/>
          <w:szCs w:val="30"/>
        </w:rPr>
      </w:pPr>
    </w:p>
    <w:p w:rsidR="00851477" w:rsidRDefault="00851477" w:rsidP="00851477">
      <w:pPr>
        <w:rPr>
          <w:rFonts w:ascii="苹方 中等" w:eastAsia="苹方 中等" w:hAnsi="苹方 中等"/>
          <w:sz w:val="30"/>
          <w:szCs w:val="30"/>
        </w:rPr>
      </w:pPr>
      <w:r>
        <w:rPr>
          <w:rFonts w:ascii="苹方 中等" w:eastAsia="苹方 中等" w:hAnsi="苹方 中等" w:hint="eastAsia"/>
          <w:sz w:val="30"/>
          <w:szCs w:val="30"/>
        </w:rPr>
        <w:lastRenderedPageBreak/>
        <w:t>5</w:t>
      </w:r>
      <w:r>
        <w:rPr>
          <w:rFonts w:ascii="苹方 中等" w:eastAsia="苹方 中等" w:hAnsi="苹方 中等"/>
          <w:sz w:val="30"/>
          <w:szCs w:val="30"/>
        </w:rPr>
        <w:t>.</w:t>
      </w:r>
      <w:r>
        <w:rPr>
          <w:rFonts w:ascii="苹方 中等" w:eastAsia="苹方 中等" w:hAnsi="苹方 中等" w:hint="eastAsia"/>
          <w:sz w:val="30"/>
          <w:szCs w:val="30"/>
        </w:rPr>
        <w:t>图中有几个矩形？</w:t>
      </w:r>
    </w:p>
    <w:tbl>
      <w:tblPr>
        <w:tblStyle w:val="a9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055"/>
        <w:gridCol w:w="1055"/>
        <w:gridCol w:w="1055"/>
      </w:tblGrid>
      <w:tr w:rsidR="00851477" w:rsidTr="003561A2">
        <w:trPr>
          <w:trHeight w:val="456"/>
        </w:trPr>
        <w:tc>
          <w:tcPr>
            <w:tcW w:w="1055" w:type="dxa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1055" w:type="dxa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1055" w:type="dxa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</w:tr>
      <w:tr w:rsidR="00851477" w:rsidTr="003561A2">
        <w:trPr>
          <w:trHeight w:val="456"/>
        </w:trPr>
        <w:tc>
          <w:tcPr>
            <w:tcW w:w="1055" w:type="dxa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1055" w:type="dxa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1055" w:type="dxa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</w:tr>
    </w:tbl>
    <w:p w:rsidR="00851477" w:rsidRPr="00851477" w:rsidRDefault="00851477" w:rsidP="00851477">
      <w:pPr>
        <w:rPr>
          <w:rFonts w:ascii="苹方 中等" w:eastAsia="苹方 中等" w:hAnsi="苹方 中等"/>
          <w:sz w:val="30"/>
          <w:szCs w:val="30"/>
        </w:rPr>
      </w:pPr>
    </w:p>
    <w:p w:rsidR="00851477" w:rsidRDefault="00851477" w:rsidP="00851477">
      <w:pPr>
        <w:rPr>
          <w:rFonts w:ascii="苹方 中等" w:eastAsia="苹方 中等" w:hAnsi="苹方 中等"/>
          <w:sz w:val="30"/>
          <w:szCs w:val="30"/>
        </w:rPr>
      </w:pPr>
      <w:r>
        <w:rPr>
          <w:rFonts w:ascii="苹方 中等" w:eastAsia="苹方 中等" w:hAnsi="苹方 中等" w:hint="eastAsia"/>
          <w:sz w:val="30"/>
          <w:szCs w:val="30"/>
        </w:rPr>
        <w:t>6</w:t>
      </w:r>
      <w:r>
        <w:rPr>
          <w:rFonts w:ascii="苹方 中等" w:eastAsia="苹方 中等" w:hAnsi="苹方 中等"/>
          <w:sz w:val="30"/>
          <w:szCs w:val="30"/>
        </w:rPr>
        <w:t>.</w:t>
      </w:r>
      <w:r>
        <w:rPr>
          <w:rFonts w:ascii="苹方 中等" w:eastAsia="苹方 中等" w:hAnsi="苹方 中等" w:hint="eastAsia"/>
          <w:sz w:val="30"/>
          <w:szCs w:val="30"/>
        </w:rPr>
        <w:t>图中有几个正方形？</w:t>
      </w:r>
    </w:p>
    <w:tbl>
      <w:tblPr>
        <w:tblStyle w:val="a9"/>
        <w:tblW w:w="19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645"/>
        <w:gridCol w:w="645"/>
        <w:gridCol w:w="645"/>
      </w:tblGrid>
      <w:tr w:rsidR="00851477" w:rsidTr="00851477">
        <w:trPr>
          <w:trHeight w:val="325"/>
        </w:trPr>
        <w:tc>
          <w:tcPr>
            <w:tcW w:w="0" w:type="auto"/>
            <w:vAlign w:val="center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</w:tr>
      <w:tr w:rsidR="00851477" w:rsidTr="00851477">
        <w:trPr>
          <w:trHeight w:val="333"/>
        </w:trPr>
        <w:tc>
          <w:tcPr>
            <w:tcW w:w="0" w:type="auto"/>
            <w:vAlign w:val="center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</w:tr>
      <w:tr w:rsidR="00851477" w:rsidTr="00851477">
        <w:trPr>
          <w:trHeight w:val="317"/>
        </w:trPr>
        <w:tc>
          <w:tcPr>
            <w:tcW w:w="0" w:type="auto"/>
            <w:vAlign w:val="center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0" w:type="auto"/>
            <w:vAlign w:val="center"/>
          </w:tcPr>
          <w:p w:rsidR="00851477" w:rsidRDefault="00851477" w:rsidP="00851477">
            <w:pPr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</w:tr>
    </w:tbl>
    <w:p w:rsidR="00851477" w:rsidRDefault="00851477" w:rsidP="00851477">
      <w:pPr>
        <w:rPr>
          <w:rFonts w:ascii="苹方 中等" w:eastAsia="苹方 中等" w:hAnsi="苹方 中等"/>
          <w:sz w:val="30"/>
          <w:szCs w:val="30"/>
        </w:rPr>
      </w:pPr>
    </w:p>
    <w:p w:rsidR="00851477" w:rsidRDefault="00851477" w:rsidP="00851477">
      <w:pPr>
        <w:rPr>
          <w:rFonts w:ascii="苹方 中等" w:eastAsia="苹方 中等" w:hAnsi="苹方 中等"/>
          <w:sz w:val="30"/>
          <w:szCs w:val="30"/>
        </w:rPr>
      </w:pPr>
      <w:r>
        <w:rPr>
          <w:rFonts w:ascii="苹方 中等" w:eastAsia="苹方 中等" w:hAnsi="苹方 中等" w:hint="eastAsia"/>
          <w:sz w:val="30"/>
          <w:szCs w:val="30"/>
        </w:rPr>
        <w:t>7</w:t>
      </w:r>
      <w:r>
        <w:rPr>
          <w:rFonts w:ascii="苹方 中等" w:eastAsia="苹方 中等" w:hAnsi="苹方 中等"/>
          <w:sz w:val="30"/>
          <w:szCs w:val="30"/>
        </w:rPr>
        <w:t>.</w:t>
      </w:r>
      <w:r>
        <w:rPr>
          <w:rFonts w:ascii="苹方 中等" w:eastAsia="苹方 中等" w:hAnsi="苹方 中等" w:hint="eastAsia"/>
          <w:sz w:val="30"/>
          <w:szCs w:val="30"/>
        </w:rPr>
        <w:t>下图中有多少个小正方体木块？</w:t>
      </w:r>
    </w:p>
    <w:p w:rsidR="00851477" w:rsidRDefault="00851477" w:rsidP="00851477">
      <w:pPr>
        <w:rPr>
          <w:rFonts w:ascii="苹方 中等" w:eastAsia="苹方 中等" w:hAnsi="苹方 中等"/>
          <w:sz w:val="30"/>
          <w:szCs w:val="30"/>
        </w:rPr>
      </w:pPr>
      <w:r>
        <w:rPr>
          <w:rFonts w:ascii="苹方 中等" w:eastAsia="苹方 中等" w:hAnsi="苹方 中等" w:hint="eastAsia"/>
          <w:noProof/>
          <w:sz w:val="30"/>
          <w:szCs w:val="30"/>
        </w:rPr>
        <w:drawing>
          <wp:inline distT="0" distB="0" distL="0" distR="0">
            <wp:extent cx="1438275" cy="1146525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792" cy="116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61A2" w:rsidRDefault="003561A2" w:rsidP="003561A2">
      <w:pPr>
        <w:rPr>
          <w:rFonts w:ascii="苹方 中等" w:eastAsia="苹方 中等" w:hAnsi="苹方 中等"/>
          <w:sz w:val="30"/>
          <w:szCs w:val="30"/>
        </w:rPr>
      </w:pPr>
    </w:p>
    <w:p w:rsidR="003561A2" w:rsidRDefault="003561A2" w:rsidP="003561A2">
      <w:pPr>
        <w:rPr>
          <w:rFonts w:ascii="苹方 中等" w:eastAsia="苹方 中等" w:hAnsi="苹方 中等"/>
          <w:sz w:val="30"/>
          <w:szCs w:val="30"/>
        </w:rPr>
      </w:pPr>
      <w:r>
        <w:rPr>
          <w:rFonts w:ascii="苹方 中等" w:eastAsia="苹方 中等" w:hAnsi="苹方 中等" w:hint="eastAsia"/>
          <w:sz w:val="30"/>
          <w:szCs w:val="30"/>
        </w:rPr>
        <w:t>8</w:t>
      </w:r>
      <w:r>
        <w:rPr>
          <w:rFonts w:ascii="苹方 中等" w:eastAsia="苹方 中等" w:hAnsi="苹方 中等"/>
          <w:sz w:val="30"/>
          <w:szCs w:val="30"/>
        </w:rPr>
        <w:t>.</w:t>
      </w:r>
      <w:r>
        <w:rPr>
          <w:rFonts w:ascii="苹方 中等" w:eastAsia="苹方 中等" w:hAnsi="苹方 中等" w:hint="eastAsia"/>
          <w:sz w:val="30"/>
          <w:szCs w:val="30"/>
        </w:rPr>
        <w:t>下图中正方体有几个正方形的面？</w:t>
      </w:r>
    </w:p>
    <w:p w:rsidR="003561A2" w:rsidRDefault="003561A2" w:rsidP="003561A2">
      <w:pPr>
        <w:rPr>
          <w:rFonts w:ascii="苹方 中等" w:eastAsia="苹方 中等" w:hAnsi="苹方 中等"/>
          <w:sz w:val="30"/>
          <w:szCs w:val="30"/>
        </w:rPr>
      </w:pPr>
      <w:r>
        <w:rPr>
          <w:rFonts w:ascii="苹方 中等" w:eastAsia="苹方 中等" w:hAnsi="苹方 中等" w:hint="eastAsia"/>
          <w:noProof/>
          <w:sz w:val="30"/>
          <w:szCs w:val="30"/>
        </w:rPr>
        <w:drawing>
          <wp:inline distT="0" distB="0" distL="0" distR="0">
            <wp:extent cx="1927859" cy="163830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3923" cy="168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057" w:rsidRDefault="00C10057" w:rsidP="003561A2">
      <w:pPr>
        <w:rPr>
          <w:rFonts w:ascii="苹方 中等" w:eastAsia="苹方 中等" w:hAnsi="苹方 中等"/>
          <w:sz w:val="30"/>
          <w:szCs w:val="30"/>
        </w:rPr>
      </w:pPr>
    </w:p>
    <w:p w:rsidR="00C10057" w:rsidRDefault="00C10057" w:rsidP="003561A2">
      <w:pPr>
        <w:rPr>
          <w:rFonts w:ascii="苹方 中等" w:eastAsia="苹方 中等" w:hAnsi="苹方 中等" w:hint="eastAsia"/>
          <w:sz w:val="30"/>
          <w:szCs w:val="30"/>
        </w:rPr>
      </w:pPr>
    </w:p>
    <w:p w:rsidR="00C10057" w:rsidRDefault="00C10057" w:rsidP="00C10057">
      <w:pPr>
        <w:pBdr>
          <w:top w:val="single" w:sz="4" w:space="1" w:color="auto"/>
        </w:pBdr>
        <w:jc w:val="right"/>
        <w:rPr>
          <w:rFonts w:ascii="苹方 中等" w:eastAsia="苹方 中等" w:hAnsi="苹方 中等"/>
          <w:szCs w:val="21"/>
        </w:rPr>
      </w:pPr>
      <w:hyperlink r:id="rId9" w:history="1">
        <w:r w:rsidRPr="00AB4D57">
          <w:rPr>
            <w:rStyle w:val="aa"/>
            <w:rFonts w:ascii="苹方 中等" w:eastAsia="苹方 中等" w:hAnsi="苹方 中等"/>
            <w:szCs w:val="21"/>
          </w:rPr>
          <w:t>https://github.com/iRuxu/SST</w:t>
        </w:r>
      </w:hyperlink>
    </w:p>
    <w:p w:rsidR="00C10057" w:rsidRPr="00C10057" w:rsidRDefault="00C10057" w:rsidP="00C10057">
      <w:pPr>
        <w:pBdr>
          <w:top w:val="single" w:sz="4" w:space="1" w:color="auto"/>
        </w:pBdr>
        <w:jc w:val="right"/>
        <w:rPr>
          <w:rFonts w:ascii="苹方 中等" w:eastAsia="苹方 中等" w:hAnsi="苹方 中等" w:hint="eastAsia"/>
          <w:szCs w:val="21"/>
        </w:rPr>
      </w:pPr>
      <w:bookmarkStart w:id="0" w:name="_GoBack"/>
      <w:bookmarkEnd w:id="0"/>
    </w:p>
    <w:sectPr w:rsidR="00C10057" w:rsidRPr="00C10057" w:rsidSect="006E02E8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70B0" w:rsidRDefault="003970B0" w:rsidP="008E50BD">
      <w:r>
        <w:separator/>
      </w:r>
    </w:p>
  </w:endnote>
  <w:endnote w:type="continuationSeparator" w:id="0">
    <w:p w:rsidR="003970B0" w:rsidRDefault="003970B0" w:rsidP="008E50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70B0" w:rsidRDefault="003970B0" w:rsidP="008E50BD">
      <w:r>
        <w:separator/>
      </w:r>
    </w:p>
  </w:footnote>
  <w:footnote w:type="continuationSeparator" w:id="0">
    <w:p w:rsidR="003970B0" w:rsidRDefault="003970B0" w:rsidP="008E50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yMLUwNTU3NjE1NTFQ0lEKTi0uzszPAykwqgUAMax+MCwAAAA="/>
  </w:docVars>
  <w:rsids>
    <w:rsidRoot w:val="006E02E8"/>
    <w:rsid w:val="002449BA"/>
    <w:rsid w:val="003561A2"/>
    <w:rsid w:val="003970B0"/>
    <w:rsid w:val="00470706"/>
    <w:rsid w:val="0058785C"/>
    <w:rsid w:val="006E02E8"/>
    <w:rsid w:val="00802020"/>
    <w:rsid w:val="00851477"/>
    <w:rsid w:val="008E50BD"/>
    <w:rsid w:val="009A0290"/>
    <w:rsid w:val="00C10057"/>
    <w:rsid w:val="00EB51F0"/>
    <w:rsid w:val="00F80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32B03"/>
  <w15:chartTrackingRefBased/>
  <w15:docId w15:val="{5D311A17-2635-4D7F-AEBF-EAA82F838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E50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E50B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E50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E50BD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8E50BD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8E50BD"/>
    <w:rPr>
      <w:sz w:val="18"/>
      <w:szCs w:val="18"/>
    </w:rPr>
  </w:style>
  <w:style w:type="table" w:styleId="a9">
    <w:name w:val="Table Grid"/>
    <w:basedOn w:val="a1"/>
    <w:uiPriority w:val="39"/>
    <w:rsid w:val="008514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C10057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C1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github.com/iRuxu/SS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5</cp:revision>
  <dcterms:created xsi:type="dcterms:W3CDTF">2019-04-09T12:17:00Z</dcterms:created>
  <dcterms:modified xsi:type="dcterms:W3CDTF">2019-04-09T14:09:00Z</dcterms:modified>
</cp:coreProperties>
</file>